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stree-简介"/>
    <w:p>
      <w:pPr>
        <w:pStyle w:val="Heading1"/>
      </w:pPr>
      <w:r>
        <w:t xml:space="preserve">OSTree 简介</w:t>
      </w:r>
    </w:p>
    <w:p>
      <w:pPr>
        <w:pStyle w:val="FirstParagraph"/>
      </w:pPr>
      <w:r>
        <w:t xml:space="preserve">OSTree是一个用于管理操作系统文件系统镜像的工具，可以帮助操作系统的开发人员和系统管理员更轻松地管理操作系统的版本和升级。OSTree是一种基于Git版本控制系统的工具，可以方便地管理操作系统文件系统镜像的分支、合并和版本控制。</w:t>
      </w:r>
    </w:p>
    <w:p>
      <w:pPr>
        <w:pStyle w:val="BodyText"/>
      </w:pPr>
      <w:r>
        <w:t xml:space="preserve">OSTree-based systems是指使用OSTree作为操作系统版本控制和管理的系统，它们通常具有以下特点：</w:t>
      </w:r>
    </w:p>
    <w:p>
      <w:pPr>
        <w:numPr>
          <w:ilvl w:val="0"/>
          <w:numId w:val="1001"/>
        </w:numPr>
      </w:pPr>
      <w:r>
        <w:t xml:space="preserve">不可变文件系统：OSTree-based systems使用不可变文件系统，这意味着操作系统的根文件系统只读，任何对文件系统的更改都会在新的版本中创建新的快照，而不会修改原始版本。</w:t>
      </w:r>
    </w:p>
    <w:p>
      <w:pPr>
        <w:numPr>
          <w:ilvl w:val="0"/>
          <w:numId w:val="1001"/>
        </w:numPr>
      </w:pPr>
      <w:r>
        <w:t xml:space="preserve">原子升级：OSTree-based systems支持原子升级，这意味着整个操作系统版本可以被一次性地更新和部署，而不会影响系统的稳定性和一致性。</w:t>
      </w:r>
    </w:p>
    <w:p>
      <w:pPr>
        <w:numPr>
          <w:ilvl w:val="0"/>
          <w:numId w:val="1001"/>
        </w:numPr>
      </w:pPr>
      <w:r>
        <w:t xml:space="preserve">可重复构建：OSTree-based systems可以进行可重复构建，这意味着可以使用相同的代码和配置生成相同的操作系统版本。</w:t>
      </w:r>
    </w:p>
    <w:p>
      <w:pPr>
        <w:numPr>
          <w:ilvl w:val="0"/>
          <w:numId w:val="1001"/>
        </w:numPr>
      </w:pPr>
      <w:r>
        <w:t xml:space="preserve">基于镜像：OSTree-based systems使用镜像作为操作系统文件系统的基础，可以通过多种方式（例如Docker容器、虚拟机）部署和运行操作系统。</w:t>
      </w:r>
    </w:p>
    <w:p>
      <w:pPr>
        <w:pStyle w:val="FirstParagraph"/>
      </w:pPr>
      <w:r>
        <w:t xml:space="preserve">OSTree-based systems在嵌入式系统、容器化环境、云计算等场景下得到广泛应用，例如CoreOS、Flatcar Container Linux、Project Atomic等操作系统都是基于OSTree构建的。</w:t>
      </w:r>
    </w:p>
    <w:p>
      <w:pPr>
        <w:pStyle w:val="BodyText"/>
      </w:pPr>
      <w:r>
        <w:t xml:space="preserve">目前，许多企业和组织都在使用OSTree-based systems来管理其操作系统的版本控制和升级。以下是一些实际的案例：</w:t>
      </w:r>
    </w:p>
    <w:p>
      <w:pPr>
        <w:numPr>
          <w:ilvl w:val="0"/>
          <w:numId w:val="1002"/>
        </w:numPr>
      </w:pPr>
      <w:r>
        <w:t xml:space="preserve">Fedora Atomic Host：Fedora Atomic Host是基于Fedora的一个小型操作系统，专门用于运行容器化应用程序。它使用OSTree来管理操作系统版本，以便管理员可以轻松地升级和回滚操作系统版本。</w:t>
      </w:r>
    </w:p>
    <w:p>
      <w:pPr>
        <w:numPr>
          <w:ilvl w:val="0"/>
          <w:numId w:val="1002"/>
        </w:numPr>
      </w:pPr>
      <w:r>
        <w:t xml:space="preserve">Endless OS：Endless OS是一个为教育和新兴市场设计的操作系统，它使用OSTree来管理操作系统版本。Endless OS还包含一个自定义的应用程序商店，用户可以在其中下载和安装各种应用程序。</w:t>
      </w:r>
    </w:p>
    <w:p>
      <w:pPr>
        <w:numPr>
          <w:ilvl w:val="0"/>
          <w:numId w:val="1002"/>
        </w:numPr>
      </w:pPr>
      <w:r>
        <w:t xml:space="preserve">Red Hat Enterprise Linux Atomic Host：Red Hat Enterprise Linux Atomic Host是Red Hat为企业客户提供的一款基于RHEL的小型操作系统，它专门用于运行容器化应用程序。它使用OSTree来管理操作系统版本，并且可以轻松地进行升级和回滚。</w:t>
      </w:r>
    </w:p>
    <w:p>
      <w:pPr>
        <w:pStyle w:val="FirstParagraph"/>
      </w:pPr>
      <w:r>
        <w:t xml:space="preserve">OSTree-based systems提供了一种可靠、可重复和可管理的方式来管理操作系统版本。它可以帮助管理员轻松地进行操作系统升级和回滚，从而提高操作系统的可靠性和安全性。</w:t>
      </w:r>
    </w:p>
    <w:p>
      <w:pPr>
        <w:pStyle w:val="BodyText"/>
      </w:pPr>
      <w:r>
        <w:t xml:space="preserve">参考资料：</w:t>
      </w:r>
    </w:p>
    <w:p>
      <w:pPr>
        <w:numPr>
          <w:ilvl w:val="0"/>
          <w:numId w:val="1003"/>
        </w:numPr>
        <w:pStyle w:val="Compact"/>
      </w:pPr>
      <w:hyperlink r:id="rId20">
        <w:r>
          <w:rPr>
            <w:rStyle w:val="Hyperlink"/>
          </w:rPr>
          <w:t xml:space="preserve">OSTree Overview | ostreedev/ostree</w:t>
        </w:r>
      </w:hyperlink>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ostreedev.github.io/ostree/introduction/" TargetMode="External" /></Relationships>
</file>

<file path=word/_rels/footnotes.xml.rels><?xml version="1.0" encoding="UTF-8"?><Relationships xmlns="http://schemas.openxmlformats.org/package/2006/relationships"><Relationship Type="http://schemas.openxmlformats.org/officeDocument/2006/relationships/hyperlink" Id="rId20" Target="https://ostreedev.github.io/ostree/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5T08:20:43Z</dcterms:created>
  <dcterms:modified xsi:type="dcterms:W3CDTF">2023-05-05T08:20:43Z</dcterms:modified>
</cp:coreProperties>
</file>

<file path=docProps/custom.xml><?xml version="1.0" encoding="utf-8"?>
<Properties xmlns="http://schemas.openxmlformats.org/officeDocument/2006/custom-properties" xmlns:vt="http://schemas.openxmlformats.org/officeDocument/2006/docPropsVTypes"/>
</file>